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B5F53B" w14:textId="3F8DD13B" w:rsidR="00877FBF" w:rsidRDefault="00B07E7A">
      <w:r>
        <w:rPr>
          <w:rFonts w:hint="eastAsia"/>
        </w:rPr>
        <w:t>T</w:t>
      </w:r>
      <w:r>
        <w:t>10</w:t>
      </w:r>
    </w:p>
    <w:p w14:paraId="3EA09548" w14:textId="318BC49F" w:rsidR="00B07E7A" w:rsidRDefault="00B07E7A"/>
    <w:p w14:paraId="5A02DCF4" w14:textId="65B6BBD4" w:rsidR="00B07E7A" w:rsidRDefault="00B07E7A">
      <w:r>
        <w:rPr>
          <w:rFonts w:hint="eastAsia"/>
        </w:rPr>
        <w:t>今日做题情况：</w:t>
      </w:r>
    </w:p>
    <w:p w14:paraId="2E50A9BB" w14:textId="39B58AE3" w:rsidR="00B07E7A" w:rsidRDefault="00B07E7A">
      <w:r w:rsidRPr="00B07E7A">
        <w:drawing>
          <wp:inline distT="0" distB="0" distL="0" distR="0" wp14:anchorId="79060F19" wp14:editId="05C034C8">
            <wp:extent cx="5274310" cy="3773170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73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9E0315" w14:textId="6D711107" w:rsidR="00B07E7A" w:rsidRDefault="00B07E7A"/>
    <w:p w14:paraId="25A730C1" w14:textId="5D1B094B" w:rsidR="00B07E7A" w:rsidRDefault="00B07E7A">
      <w:r>
        <w:rPr>
          <w:rFonts w:hint="eastAsia"/>
        </w:rPr>
        <w:t>L1</w:t>
      </w:r>
    </w:p>
    <w:p w14:paraId="71407628" w14:textId="7F8DDCEB" w:rsidR="00B07E7A" w:rsidRDefault="00B07E7A">
      <w:r>
        <w:rPr>
          <w:rFonts w:hint="eastAsia"/>
        </w:rPr>
        <w:t>错题无</w:t>
      </w:r>
    </w:p>
    <w:p w14:paraId="00611D35" w14:textId="40F3CC07" w:rsidR="00B07E7A" w:rsidRDefault="00B07E7A">
      <w:r>
        <w:rPr>
          <w:rFonts w:hint="eastAsia"/>
        </w:rPr>
        <w:t>生词：</w:t>
      </w:r>
    </w:p>
    <w:p w14:paraId="63E70048" w14:textId="4B3F2475" w:rsidR="00B07E7A" w:rsidRDefault="00B07E7A">
      <w:r>
        <w:t>A</w:t>
      </w:r>
      <w:r>
        <w:rPr>
          <w:rFonts w:hint="eastAsia"/>
        </w:rPr>
        <w:t>t</w:t>
      </w:r>
      <w:r>
        <w:t xml:space="preserve"> stake</w:t>
      </w:r>
      <w:r>
        <w:tab/>
      </w:r>
      <w:r>
        <w:tab/>
      </w:r>
      <w:r>
        <w:tab/>
      </w:r>
      <w:r>
        <w:rPr>
          <w:rFonts w:hint="eastAsia"/>
        </w:rPr>
        <w:t>处于危险中，要紧关头</w:t>
      </w:r>
    </w:p>
    <w:p w14:paraId="50666ED9" w14:textId="5C1F3465" w:rsidR="00B07E7A" w:rsidRDefault="00B07E7A">
      <w:r>
        <w:t>O</w:t>
      </w:r>
      <w:r>
        <w:rPr>
          <w:rFonts w:hint="eastAsia"/>
        </w:rPr>
        <w:t>pp</w:t>
      </w:r>
      <w:r>
        <w:t>ortunist</w:t>
      </w:r>
      <w:r>
        <w:tab/>
      </w:r>
      <w:r>
        <w:tab/>
      </w:r>
      <w:r>
        <w:rPr>
          <w:rFonts w:hint="eastAsia"/>
        </w:rPr>
        <w:t>投机分子</w:t>
      </w:r>
    </w:p>
    <w:p w14:paraId="3429FF67" w14:textId="4A37DDCC" w:rsidR="00B07E7A" w:rsidRDefault="00B07E7A"/>
    <w:p w14:paraId="5C44AA9B" w14:textId="66E3DCE1" w:rsidR="00B07E7A" w:rsidRDefault="00B07E7A">
      <w:r>
        <w:rPr>
          <w:rFonts w:hint="eastAsia"/>
        </w:rPr>
        <w:t>L2</w:t>
      </w:r>
    </w:p>
    <w:p w14:paraId="4E9D8EA9" w14:textId="272FF78D" w:rsidR="00B07E7A" w:rsidRDefault="00B07E7A">
      <w:r>
        <w:rPr>
          <w:rFonts w:hint="eastAsia"/>
        </w:rPr>
        <w:t>错题分析：</w:t>
      </w:r>
    </w:p>
    <w:p w14:paraId="76389311" w14:textId="5F92A67F" w:rsidR="00B07E7A" w:rsidRDefault="00B07E7A">
      <w:r w:rsidRPr="00B07E7A">
        <w:drawing>
          <wp:inline distT="0" distB="0" distL="0" distR="0" wp14:anchorId="6B9A9887" wp14:editId="2B1F01BE">
            <wp:extent cx="3012437" cy="2417275"/>
            <wp:effectExtent l="0" t="0" r="0" b="254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023002" cy="2425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0A3320" w14:textId="5A86F48A" w:rsidR="00B07E7A" w:rsidRDefault="00B07E7A">
      <w:r>
        <w:rPr>
          <w:rFonts w:hint="eastAsia"/>
        </w:rPr>
        <w:lastRenderedPageBreak/>
        <w:t>错误原因：后面开始分析D</w:t>
      </w:r>
      <w:r>
        <w:t>NA</w:t>
      </w:r>
      <w:r>
        <w:rPr>
          <w:rFonts w:hint="eastAsia"/>
        </w:rPr>
        <w:t>的时候就没太听清，隐隐约约听见了t</w:t>
      </w:r>
      <w:r>
        <w:t>oothless</w:t>
      </w:r>
      <w:r>
        <w:rPr>
          <w:rFonts w:hint="eastAsia"/>
        </w:rPr>
        <w:t>和有t</w:t>
      </w:r>
      <w:r>
        <w:t>ooth</w:t>
      </w:r>
      <w:r>
        <w:rPr>
          <w:rFonts w:hint="eastAsia"/>
        </w:rPr>
        <w:t>的鲸鱼。这篇听力出现了太多的专有名词，导致我的节奏有点乱了。</w:t>
      </w:r>
    </w:p>
    <w:p w14:paraId="06604407" w14:textId="6189FFE5" w:rsidR="00B07E7A" w:rsidRDefault="00B07E7A">
      <w:r>
        <w:rPr>
          <w:rFonts w:hint="eastAsia"/>
        </w:rPr>
        <w:t>生词：</w:t>
      </w:r>
    </w:p>
    <w:p w14:paraId="062AF1ED" w14:textId="1E41DEE2" w:rsidR="00B07E7A" w:rsidRDefault="00464064">
      <w:r w:rsidRPr="00464064">
        <w:drawing>
          <wp:inline distT="0" distB="0" distL="0" distR="0" wp14:anchorId="30F0CCA1" wp14:editId="0709CE74">
            <wp:extent cx="5274310" cy="1644015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44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10340E" w14:textId="68A9E083" w:rsidR="00464064" w:rsidRDefault="00464064"/>
    <w:p w14:paraId="58170337" w14:textId="728D8907" w:rsidR="00464064" w:rsidRDefault="00464064">
      <w:r>
        <w:rPr>
          <w:rFonts w:hint="eastAsia"/>
        </w:rPr>
        <w:t>L3</w:t>
      </w:r>
    </w:p>
    <w:p w14:paraId="3ACED20C" w14:textId="2B5CDD9E" w:rsidR="00464064" w:rsidRDefault="00464064"/>
    <w:p w14:paraId="24AEC646" w14:textId="5093F420" w:rsidR="00464064" w:rsidRDefault="00464064">
      <w:r>
        <w:rPr>
          <w:rFonts w:hint="eastAsia"/>
        </w:rPr>
        <w:t>错题分析</w:t>
      </w:r>
    </w:p>
    <w:p w14:paraId="57095C45" w14:textId="2CB3B34A" w:rsidR="00464064" w:rsidRDefault="00464064">
      <w:r w:rsidRPr="00464064">
        <w:drawing>
          <wp:inline distT="0" distB="0" distL="0" distR="0" wp14:anchorId="05CF7D8F" wp14:editId="33F081E3">
            <wp:extent cx="5274310" cy="3936365"/>
            <wp:effectExtent l="0" t="0" r="2540" b="698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36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F1DED9" w14:textId="53ACF201" w:rsidR="00464064" w:rsidRDefault="00464064">
      <w:r>
        <w:rPr>
          <w:rFonts w:hint="eastAsia"/>
        </w:rPr>
        <w:t>错误原因：在B和C之间纠结了一会，后来蒙了一个。看到答案才知道这题错的很不应该，听力只有第一段体现了欧洲的d</w:t>
      </w:r>
      <w:r>
        <w:t>ishes</w:t>
      </w:r>
      <w:r>
        <w:rPr>
          <w:rFonts w:hint="eastAsia"/>
        </w:rPr>
        <w:t>，而且只是一笔带过。</w:t>
      </w:r>
    </w:p>
    <w:p w14:paraId="2CCCE1A9" w14:textId="4AF9ED4E" w:rsidR="00464064" w:rsidRDefault="00464064"/>
    <w:p w14:paraId="7111AC2A" w14:textId="42E149BA" w:rsidR="00464064" w:rsidRDefault="00464064">
      <w:pPr>
        <w:rPr>
          <w:rFonts w:hint="eastAsia"/>
        </w:rPr>
      </w:pPr>
      <w:r w:rsidRPr="00464064">
        <w:lastRenderedPageBreak/>
        <w:drawing>
          <wp:inline distT="0" distB="0" distL="0" distR="0" wp14:anchorId="57D636D7" wp14:editId="45848927">
            <wp:extent cx="5274310" cy="3911600"/>
            <wp:effectExtent l="0" t="0" r="254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1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9497C9" w14:textId="421351CC" w:rsidR="00464064" w:rsidRDefault="00464064">
      <w:r>
        <w:rPr>
          <w:rFonts w:hint="eastAsia"/>
        </w:rPr>
        <w:t>错误原因：没听清I</w:t>
      </w:r>
      <w:r>
        <w:t>reland</w:t>
      </w:r>
      <w:r>
        <w:rPr>
          <w:rFonts w:hint="eastAsia"/>
        </w:rPr>
        <w:t>那一部分，只能想起来原文中出现了</w:t>
      </w:r>
      <w:r>
        <w:t>potato</w:t>
      </w:r>
      <w:r>
        <w:rPr>
          <w:rFonts w:hint="eastAsia"/>
        </w:rPr>
        <w:t>可以养活更多人</w:t>
      </w:r>
    </w:p>
    <w:p w14:paraId="2121DA3D" w14:textId="346A5313" w:rsidR="00464064" w:rsidRDefault="00464064">
      <w:r>
        <w:rPr>
          <w:rFonts w:hint="eastAsia"/>
        </w:rPr>
        <w:t>生词：</w:t>
      </w:r>
    </w:p>
    <w:p w14:paraId="6E01BC97" w14:textId="019F72A8" w:rsidR="00464064" w:rsidRDefault="00740EAF">
      <w:r w:rsidRPr="00740EAF">
        <w:drawing>
          <wp:inline distT="0" distB="0" distL="0" distR="0" wp14:anchorId="1D2F362E" wp14:editId="38D5EADA">
            <wp:extent cx="5274310" cy="648335"/>
            <wp:effectExtent l="0" t="0" r="254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48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FE591E" w14:textId="24ADB5AF" w:rsidR="00740EAF" w:rsidRDefault="00740EAF"/>
    <w:p w14:paraId="371FBB17" w14:textId="78D91CD5" w:rsidR="00740EAF" w:rsidRDefault="00740EAF">
      <w:r>
        <w:rPr>
          <w:rFonts w:hint="eastAsia"/>
        </w:rPr>
        <w:t>L4</w:t>
      </w:r>
    </w:p>
    <w:p w14:paraId="3C341243" w14:textId="34AD69FC" w:rsidR="00740EAF" w:rsidRDefault="00740EAF"/>
    <w:p w14:paraId="7BC7B39F" w14:textId="21AD7429" w:rsidR="00740EAF" w:rsidRDefault="00740EAF">
      <w:r>
        <w:rPr>
          <w:rFonts w:hint="eastAsia"/>
        </w:rPr>
        <w:t>错题分析：</w:t>
      </w:r>
    </w:p>
    <w:p w14:paraId="164E177F" w14:textId="0971A157" w:rsidR="00740EAF" w:rsidRDefault="00740EAF">
      <w:r w:rsidRPr="00740EAF">
        <w:lastRenderedPageBreak/>
        <w:drawing>
          <wp:inline distT="0" distB="0" distL="0" distR="0" wp14:anchorId="0BD4134E" wp14:editId="47C270E3">
            <wp:extent cx="5274310" cy="3609975"/>
            <wp:effectExtent l="0" t="0" r="2540" b="952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09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473728" w14:textId="2CE2CB23" w:rsidR="00740EAF" w:rsidRDefault="00740EAF">
      <w:r>
        <w:rPr>
          <w:rFonts w:hint="eastAsia"/>
        </w:rPr>
        <w:t>错误原因：从男的语气中其实是可以听出来他对这样的回答并未提前预料到，因为有很多个w</w:t>
      </w:r>
      <w:r>
        <w:t>ow</w:t>
      </w:r>
      <w:r>
        <w:rPr>
          <w:rFonts w:hint="eastAsia"/>
        </w:rPr>
        <w:t>。然而我不太确定他到底是p</w:t>
      </w:r>
      <w:r>
        <w:t>ositive</w:t>
      </w:r>
      <w:r>
        <w:rPr>
          <w:rFonts w:hint="eastAsia"/>
        </w:rPr>
        <w:t>的w</w:t>
      </w:r>
      <w:r>
        <w:t>ow</w:t>
      </w:r>
      <w:r>
        <w:rPr>
          <w:rFonts w:hint="eastAsia"/>
        </w:rPr>
        <w:t>还是n</w:t>
      </w:r>
      <w:r>
        <w:t>egative</w:t>
      </w:r>
      <w:r>
        <w:rPr>
          <w:rFonts w:hint="eastAsia"/>
        </w:rPr>
        <w:t>的w</w:t>
      </w:r>
      <w:r>
        <w:t>ow</w:t>
      </w:r>
      <w:r>
        <w:rPr>
          <w:rFonts w:hint="eastAsia"/>
        </w:rPr>
        <w:t>。需要知道前后文，但是那个w</w:t>
      </w:r>
      <w:r>
        <w:t>ow</w:t>
      </w:r>
      <w:r>
        <w:rPr>
          <w:rFonts w:hint="eastAsia"/>
        </w:rPr>
        <w:t>的前后文我已经忘记的差不多了。</w:t>
      </w:r>
    </w:p>
    <w:p w14:paraId="1397D6F5" w14:textId="431E354B" w:rsidR="00740EAF" w:rsidRDefault="00740EAF"/>
    <w:p w14:paraId="78EF523D" w14:textId="65167E63" w:rsidR="00740EAF" w:rsidRDefault="00740EAF">
      <w:r>
        <w:rPr>
          <w:rFonts w:hint="eastAsia"/>
        </w:rPr>
        <w:t>生词：无</w:t>
      </w:r>
    </w:p>
    <w:p w14:paraId="2AFB91D4" w14:textId="10164125" w:rsidR="00740EAF" w:rsidRDefault="00740EAF"/>
    <w:p w14:paraId="40CDD4B9" w14:textId="3366A476" w:rsidR="00740EAF" w:rsidRDefault="00740EAF"/>
    <w:p w14:paraId="03C001E3" w14:textId="07D20AA0" w:rsidR="00740EAF" w:rsidRDefault="00740EAF">
      <w:r>
        <w:rPr>
          <w:rFonts w:hint="eastAsia"/>
        </w:rPr>
        <w:t>L</w:t>
      </w:r>
      <w:r>
        <w:t>5</w:t>
      </w:r>
    </w:p>
    <w:p w14:paraId="1FEE433D" w14:textId="599D088C" w:rsidR="00740EAF" w:rsidRDefault="00740EAF">
      <w:r>
        <w:rPr>
          <w:rFonts w:hint="eastAsia"/>
        </w:rPr>
        <w:t>无错题</w:t>
      </w:r>
    </w:p>
    <w:p w14:paraId="785DC5FD" w14:textId="461E3EDF" w:rsidR="00740EAF" w:rsidRDefault="00740EAF">
      <w:r>
        <w:rPr>
          <w:rFonts w:hint="eastAsia"/>
        </w:rPr>
        <w:t>生词：</w:t>
      </w:r>
    </w:p>
    <w:p w14:paraId="115ECADB" w14:textId="1A7F576A" w:rsidR="00740EAF" w:rsidRDefault="00740EAF">
      <w:r w:rsidRPr="00740EAF">
        <w:drawing>
          <wp:inline distT="0" distB="0" distL="0" distR="0" wp14:anchorId="0B48E564" wp14:editId="69F942AA">
            <wp:extent cx="5274310" cy="347345"/>
            <wp:effectExtent l="0" t="0" r="254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7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494750" w14:textId="05884444" w:rsidR="00740EAF" w:rsidRDefault="00740EAF"/>
    <w:p w14:paraId="57AFAA4F" w14:textId="0C9CEA91" w:rsidR="00740EAF" w:rsidRDefault="00740EAF">
      <w:r>
        <w:rPr>
          <w:rFonts w:hint="eastAsia"/>
        </w:rPr>
        <w:t>L6</w:t>
      </w:r>
    </w:p>
    <w:p w14:paraId="3CE413EF" w14:textId="7CC2AF56" w:rsidR="00740EAF" w:rsidRDefault="00740EAF">
      <w:r>
        <w:rPr>
          <w:rFonts w:hint="eastAsia"/>
        </w:rPr>
        <w:t>无错题</w:t>
      </w:r>
    </w:p>
    <w:p w14:paraId="53CD6D87" w14:textId="24220B47" w:rsidR="00740EAF" w:rsidRDefault="00740EAF">
      <w:r>
        <w:rPr>
          <w:rFonts w:hint="eastAsia"/>
        </w:rPr>
        <w:t>生词：</w:t>
      </w:r>
    </w:p>
    <w:p w14:paraId="4917664E" w14:textId="3A6A67AA" w:rsidR="00740EAF" w:rsidRDefault="00740EAF">
      <w:r w:rsidRPr="00740EAF">
        <w:drawing>
          <wp:inline distT="0" distB="0" distL="0" distR="0" wp14:anchorId="2B8D471B" wp14:editId="4F1A2E2E">
            <wp:extent cx="5274310" cy="347345"/>
            <wp:effectExtent l="0" t="0" r="254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7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17B89B" w14:textId="75C60AF5" w:rsidR="00740EAF" w:rsidRDefault="00740EAF"/>
    <w:p w14:paraId="499F5D07" w14:textId="01C0B17C" w:rsidR="00740EAF" w:rsidRDefault="00740EAF"/>
    <w:p w14:paraId="586590A7" w14:textId="1D844492" w:rsidR="00740EAF" w:rsidRPr="00740EAF" w:rsidRDefault="00740EAF">
      <w:pPr>
        <w:rPr>
          <w:highlight w:val="yellow"/>
        </w:rPr>
      </w:pPr>
      <w:r w:rsidRPr="00740EAF">
        <w:rPr>
          <w:rFonts w:hint="eastAsia"/>
          <w:highlight w:val="yellow"/>
        </w:rPr>
        <w:t>做完这套听力，我有一个疑问：</w:t>
      </w:r>
    </w:p>
    <w:p w14:paraId="764747FD" w14:textId="4A00ADB2" w:rsidR="00740EAF" w:rsidRPr="00464064" w:rsidRDefault="00740EAF">
      <w:pPr>
        <w:rPr>
          <w:rFonts w:hint="eastAsia"/>
        </w:rPr>
      </w:pPr>
      <w:r w:rsidRPr="00740EAF">
        <w:rPr>
          <w:rFonts w:hint="eastAsia"/>
          <w:highlight w:val="yellow"/>
        </w:rPr>
        <w:t>我们做听力的时候是否需要一边听文章一边记笔记。在做前四篇听力的时候我其实做了笔记，但对听力的整体把握并不是很好，有的时候会错过一些细节。后两篇的时候没有做笔记（其实是因为笔没墨了），对整体的把握上来了，但势必会漏掉或者忘记一些细节。实际上确实在做细节题的时候有的地方不确定是蒙的，但这两篇还是全对了。所以请问一下这两个</w:t>
      </w:r>
      <w:r w:rsidRPr="00740EAF">
        <w:rPr>
          <w:rFonts w:hint="eastAsia"/>
          <w:highlight w:val="yellow"/>
        </w:rPr>
        <w:lastRenderedPageBreak/>
        <w:t>方法哪个好一点？</w:t>
      </w:r>
      <w:r>
        <w:rPr>
          <w:rFonts w:hint="eastAsia"/>
          <w:highlight w:val="yellow"/>
        </w:rPr>
        <w:t>或者说什么情况下应该用哪种方法？</w:t>
      </w:r>
    </w:p>
    <w:sectPr w:rsidR="00740EAF" w:rsidRPr="0046406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KwtDQxMzMyMDI1M7JQ0lEKTi0uzszPAykwrAUAyjiTliwAAAA="/>
  </w:docVars>
  <w:rsids>
    <w:rsidRoot w:val="008D2904"/>
    <w:rsid w:val="00464064"/>
    <w:rsid w:val="00740EAF"/>
    <w:rsid w:val="00877FBF"/>
    <w:rsid w:val="008D2904"/>
    <w:rsid w:val="00B07E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732EAC"/>
  <w15:chartTrackingRefBased/>
  <w15:docId w15:val="{4A6583E6-7E27-453A-9BD1-1B899C95C1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5</Pages>
  <Words>98</Words>
  <Characters>562</Characters>
  <Application>Microsoft Office Word</Application>
  <DocSecurity>0</DocSecurity>
  <Lines>4</Lines>
  <Paragraphs>1</Paragraphs>
  <ScaleCrop>false</ScaleCrop>
  <Company/>
  <LinksUpToDate>false</LinksUpToDate>
  <CharactersWithSpaces>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, Zhirong</dc:creator>
  <cp:keywords/>
  <dc:description/>
  <cp:lastModifiedBy>Chen, Zhirong</cp:lastModifiedBy>
  <cp:revision>2</cp:revision>
  <dcterms:created xsi:type="dcterms:W3CDTF">2021-07-30T06:17:00Z</dcterms:created>
  <dcterms:modified xsi:type="dcterms:W3CDTF">2021-07-30T06:47:00Z</dcterms:modified>
</cp:coreProperties>
</file>